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7124C" w:rsidRDefault="000D121A">
      <w:pPr>
        <w:pStyle w:val="Title"/>
      </w:pPr>
      <w:bookmarkStart w:id="0" w:name="_GoBack"/>
      <w:bookmarkEnd w:id="0"/>
      <w:r>
        <w:t>Ketamine Study - Data Summary</w:t>
      </w:r>
    </w:p>
    <w:p w:rsidR="00D7124C" w:rsidRDefault="000D121A">
      <w:pPr>
        <w:pStyle w:val="Date"/>
      </w:pPr>
      <w:r>
        <w:t>August 09, 2018</w:t>
      </w:r>
    </w:p>
    <w:p w:rsidR="00D7124C" w:rsidRDefault="000D121A">
      <w:pPr>
        <w:pStyle w:val="Heading2"/>
      </w:pPr>
      <w:bookmarkStart w:id="1" w:name="notes-on-the-data"/>
      <w:bookmarkEnd w:id="1"/>
      <w:r>
        <w:t>Notes on the Data</w:t>
      </w:r>
    </w:p>
    <w:p w:rsidR="00D7124C" w:rsidRDefault="000D121A">
      <w:pPr>
        <w:pStyle w:val="Compact"/>
        <w:numPr>
          <w:ilvl w:val="0"/>
          <w:numId w:val="3"/>
        </w:numPr>
      </w:pPr>
      <w:r>
        <w:t>For theses data</w:t>
      </w:r>
    </w:p>
    <w:p w:rsidR="00D7124C" w:rsidRDefault="000D121A">
      <w:pPr>
        <w:pStyle w:val="Heading2"/>
      </w:pPr>
      <w:bookmarkStart w:id="2" w:name="notes-on-the-analysis"/>
      <w:bookmarkEnd w:id="2"/>
      <w:r>
        <w:t>Notes on the Analysis</w:t>
      </w:r>
    </w:p>
    <w:p w:rsidR="00D7124C" w:rsidRDefault="000D121A">
      <w:pPr>
        <w:pStyle w:val="FirstParagraph"/>
      </w:pPr>
      <w:r>
        <w:t>Comparisons were made by..</w:t>
      </w:r>
    </w:p>
    <w:p w:rsidR="00D7124C" w:rsidRDefault="000D121A">
      <w:pPr>
        <w:pStyle w:val="Compact"/>
        <w:numPr>
          <w:ilvl w:val="0"/>
          <w:numId w:val="4"/>
        </w:numPr>
      </w:pPr>
      <w:r>
        <w:t>For continuous variables…</w:t>
      </w:r>
    </w:p>
    <w:p w:rsidR="00D7124C" w:rsidRDefault="000D121A">
      <w:pPr>
        <w:pStyle w:val="Compact"/>
        <w:numPr>
          <w:ilvl w:val="0"/>
          <w:numId w:val="4"/>
        </w:numPr>
      </w:pPr>
      <w:r>
        <w:t>For categorical variables…</w:t>
      </w:r>
    </w:p>
    <w:p w:rsidR="00D7124C" w:rsidRDefault="000D121A">
      <w:pPr>
        <w:pStyle w:val="Heading2"/>
      </w:pPr>
      <w:bookmarkStart w:id="3" w:name="summary-tables"/>
      <w:bookmarkEnd w:id="3"/>
      <w:r>
        <w:t>Summary Tables</w:t>
      </w:r>
    </w:p>
    <w:p w:rsidR="00D7124C" w:rsidRDefault="000D121A">
      <w:pPr>
        <w:pStyle w:val="FirstParagraph"/>
      </w:pPr>
      <w:r>
        <w:t>Table 1: Patient Characteristics</w:t>
      </w:r>
    </w:p>
    <w:p w:rsidR="00D7124C" w:rsidRDefault="000D121A">
      <w:pPr>
        <w:pStyle w:val="Heading5"/>
      </w:pPr>
      <w:bookmarkStart w:id="4" w:name="heading-5"/>
      <w:bookmarkEnd w:id="4"/>
      <w:r>
        <w:lastRenderedPageBreak/>
        <w:t>Heading 5</w:t>
      </w:r>
    </w:p>
    <w:p w:rsidR="00D7124C" w:rsidRDefault="000D121A">
      <w:pPr>
        <w:pStyle w:val="FirstParagraph"/>
      </w:pPr>
      <w:r>
        <w:t>Table 2: Patient Outcomes</w:t>
      </w:r>
    </w:p>
    <w:sectPr w:rsidR="00D7124C" w:rsidSect="00600C7B">
      <w:pgSz w:w="12240" w:h="15840" w:code="1"/>
      <w:pgMar w:top="1440" w:right="1008" w:bottom="1440" w:left="100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6AE3" w:rsidRDefault="00CE6AE3">
      <w:pPr>
        <w:spacing w:after="0"/>
      </w:pPr>
      <w:r>
        <w:separator/>
      </w:r>
    </w:p>
  </w:endnote>
  <w:endnote w:type="continuationSeparator" w:id="0">
    <w:p w:rsidR="00CE6AE3" w:rsidRDefault="00CE6A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6AE3" w:rsidRDefault="00CE6AE3">
      <w:r>
        <w:separator/>
      </w:r>
    </w:p>
  </w:footnote>
  <w:footnote w:type="continuationSeparator" w:id="0">
    <w:p w:rsidR="00CE6AE3" w:rsidRDefault="00CE6A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8E12E1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78BAFDB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FD322D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87D0C95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437EB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858A98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B846E0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B414153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4C76D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C1AE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A91C458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FF8B204"/>
    <w:multiLevelType w:val="multilevel"/>
    <w:tmpl w:val="65EC63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2A13B7CE"/>
    <w:multiLevelType w:val="multilevel"/>
    <w:tmpl w:val="A950FA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2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D121A"/>
    <w:rsid w:val="002C725D"/>
    <w:rsid w:val="002E4E70"/>
    <w:rsid w:val="004E29B3"/>
    <w:rsid w:val="00590D07"/>
    <w:rsid w:val="00600C7B"/>
    <w:rsid w:val="00784D58"/>
    <w:rsid w:val="008D6863"/>
    <w:rsid w:val="00975110"/>
    <w:rsid w:val="00A20DEC"/>
    <w:rsid w:val="00B86B75"/>
    <w:rsid w:val="00BC48D5"/>
    <w:rsid w:val="00C36279"/>
    <w:rsid w:val="00CE6AE3"/>
    <w:rsid w:val="00D7124C"/>
    <w:rsid w:val="00E315A3"/>
    <w:rsid w:val="00EF4E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4E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20DE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F4E7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20DE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F4E7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20DE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F4E7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20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tamine Study - Data Summary</vt:lpstr>
    </vt:vector>
  </TitlesOfParts>
  <Company>University of Kentucky</Company>
  <LinksUpToDate>false</LinksUpToDate>
  <CharactersWithSpaces>2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tamine Study - Data Summary</dc:title>
  <dc:creator>Adam Dugan</dc:creator>
  <cp:lastModifiedBy>Adam Dugan</cp:lastModifiedBy>
  <cp:revision>4</cp:revision>
  <dcterms:created xsi:type="dcterms:W3CDTF">2018-08-17T13:28:00Z</dcterms:created>
  <dcterms:modified xsi:type="dcterms:W3CDTF">2018-08-17T13:28:00Z</dcterms:modified>
</cp:coreProperties>
</file>